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085D782A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FF9860F" w14:textId="77777777" w:rsidR="00F926B1" w:rsidRDefault="00F926B1" w:rsidP="0042436F">
            <w:pPr>
              <w:spacing w:before="0" w:line="276" w:lineRule="auto"/>
              <w:contextualSpacing/>
            </w:pPr>
          </w:p>
          <w:p w14:paraId="285D7C0E" w14:textId="4C6E9F16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56CE48D" w14:textId="3A4B0B2B" w:rsidR="00A57F56" w:rsidRDefault="009F0219" w:rsidP="00A57F56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Present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7777777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e old website to a modern responsive design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452AB131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11DC82D7" w14:textId="53942402" w:rsidR="0042436F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Default="00A57F56" w:rsidP="00C62456">
            <w:pPr>
              <w:pStyle w:val="Heading2"/>
              <w:spacing w:before="0" w:line="276" w:lineRule="auto"/>
              <w:contextualSpacing w:val="0"/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259113A1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</w:t>
            </w:r>
            <w:r w:rsidR="00273CCC">
              <w:t>,</w:t>
            </w:r>
            <w:r>
              <w:t xml:space="preserve">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5106EB39" w14:textId="6126CB48" w:rsidR="001A5DE3" w:rsidRPr="00D349E0" w:rsidRDefault="001A5DE3" w:rsidP="000B1922">
            <w:pPr>
              <w:spacing w:before="0" w:line="276" w:lineRule="auto"/>
            </w:pPr>
          </w:p>
          <w:p w14:paraId="032EA1D7" w14:textId="3CD42F68" w:rsidR="00FE1263" w:rsidRDefault="002008B6" w:rsidP="00FE126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>freelance</w:t>
            </w:r>
            <w:r w:rsidR="00FE1263">
              <w:rPr>
                <w:b w:val="0"/>
              </w:rPr>
              <w:t xml:space="preserve"> </w:t>
            </w:r>
            <w:r w:rsidR="00FE1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Logo Design</w:t>
            </w:r>
            <w:r w:rsidR="00AC52EE">
              <w:rPr>
                <w:b w:val="0"/>
                <w:i/>
              </w:rPr>
              <w:t>er</w:t>
            </w:r>
          </w:p>
          <w:p w14:paraId="2F036DFA" w14:textId="39B07464" w:rsidR="00FE1263" w:rsidRDefault="002008B6" w:rsidP="00FE1263">
            <w:pPr>
              <w:pStyle w:val="Heading3"/>
              <w:spacing w:before="0" w:after="0" w:line="276" w:lineRule="auto"/>
              <w:contextualSpacing w:val="0"/>
            </w:pPr>
            <w:r>
              <w:t>October 2017 – December</w:t>
            </w:r>
            <w:r w:rsidR="00FE1263">
              <w:t xml:space="preserve"> 2017 </w:t>
            </w:r>
          </w:p>
          <w:p w14:paraId="319EE47E" w14:textId="17D183D3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ommunicate with client and share ideas effectively.</w:t>
            </w:r>
          </w:p>
          <w:p w14:paraId="0AAAB569" w14:textId="64F54B49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Design variety of draft logos to be able to determine the desired logo for the company through </w:t>
            </w:r>
            <w:r w:rsidR="00250624">
              <w:t>Autodesk</w:t>
            </w:r>
            <w:r w:rsidR="001A4905">
              <w:t xml:space="preserve"> Sketchbook.</w:t>
            </w:r>
          </w:p>
          <w:p w14:paraId="7F97F212" w14:textId="24E27FF3" w:rsidR="00FE1263" w:rsidRPr="00FE1263" w:rsidRDefault="001A4905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e the design logos from the draft with Adobe Illustrator to be able to visualize the ideal logo with the client</w:t>
            </w:r>
            <w:r w:rsidR="00B57ED4">
              <w:t>s</w:t>
            </w:r>
            <w:r>
              <w:t>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Treelea</w:t>
            </w:r>
            <w:proofErr w:type="spellEnd"/>
            <w:r w:rsidR="00F33263">
              <w:rPr>
                <w:b w:val="0"/>
              </w:rPr>
              <w:t xml:space="preserve">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</w:t>
            </w:r>
            <w:bookmarkStart w:id="6" w:name="_GoBack"/>
            <w:bookmarkEnd w:id="6"/>
            <w:r>
              <w:t>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Sensify</w:t>
            </w:r>
            <w:proofErr w:type="spellEnd"/>
            <w:r w:rsidR="00F33263">
              <w:rPr>
                <w:b w:val="0"/>
              </w:rPr>
              <w:t xml:space="preserve">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 xml:space="preserve">October 2016 - November 2016 </w:t>
            </w:r>
          </w:p>
          <w:p w14:paraId="71A57F62" w14:textId="77777777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Design an intuitive UI/UX scheme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23FE956B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8F1488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8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7D440DCE" w:rsidR="009E5D94" w:rsidRPr="00830FC7" w:rsidRDefault="00BD36AF">
            <w:pPr>
              <w:spacing w:before="0"/>
            </w:pPr>
            <w:r w:rsidRPr="00830FC7">
              <w:t xml:space="preserve">C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Java, Dart, 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6CAFD94D" w:rsidR="009E5D94" w:rsidRPr="009E5D94" w:rsidRDefault="00A051EF">
            <w:pPr>
              <w:spacing w:before="0"/>
            </w:pPr>
            <w:r w:rsidRPr="00830FC7">
              <w:t>Windows, MacOS, Linux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51273E1C" w:rsidR="00E85D9A" w:rsidRDefault="00A051EF">
            <w:pPr>
              <w:spacing w:before="0"/>
            </w:pPr>
            <w:r w:rsidRPr="00830FC7">
              <w:t>Visual Studio Code, IntelliJ, XCode, Photoshop C6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14A6DC07" w14:textId="5CB80E2C" w:rsidR="008E2B3F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ADE29F" w14:textId="77777777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CC2C1" w14:textId="77777777" w:rsidR="008F1488" w:rsidRDefault="008F1488" w:rsidP="00830FC7">
      <w:pPr>
        <w:spacing w:before="0" w:line="240" w:lineRule="auto"/>
      </w:pPr>
      <w:r>
        <w:separator/>
      </w:r>
    </w:p>
  </w:endnote>
  <w:endnote w:type="continuationSeparator" w:id="0">
    <w:p w14:paraId="17A7C0B7" w14:textId="77777777" w:rsidR="008F1488" w:rsidRDefault="008F1488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F8C02" w14:textId="77777777" w:rsidR="008F1488" w:rsidRDefault="008F1488" w:rsidP="00830FC7">
      <w:pPr>
        <w:spacing w:before="0" w:line="240" w:lineRule="auto"/>
      </w:pPr>
      <w:r>
        <w:separator/>
      </w:r>
    </w:p>
  </w:footnote>
  <w:footnote w:type="continuationSeparator" w:id="0">
    <w:p w14:paraId="6FE0FAB5" w14:textId="77777777" w:rsidR="008F1488" w:rsidRDefault="008F1488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3A3C"/>
    <w:rsid w:val="000B1922"/>
    <w:rsid w:val="001171D2"/>
    <w:rsid w:val="00124B1F"/>
    <w:rsid w:val="00157101"/>
    <w:rsid w:val="0018237A"/>
    <w:rsid w:val="001838D3"/>
    <w:rsid w:val="001A4905"/>
    <w:rsid w:val="001A5DE3"/>
    <w:rsid w:val="002008B6"/>
    <w:rsid w:val="0021636F"/>
    <w:rsid w:val="00250624"/>
    <w:rsid w:val="00273CCC"/>
    <w:rsid w:val="0029602F"/>
    <w:rsid w:val="002971BF"/>
    <w:rsid w:val="002D7311"/>
    <w:rsid w:val="0035465B"/>
    <w:rsid w:val="004050D2"/>
    <w:rsid w:val="0042436F"/>
    <w:rsid w:val="004550DB"/>
    <w:rsid w:val="004A248D"/>
    <w:rsid w:val="00504739"/>
    <w:rsid w:val="005104C0"/>
    <w:rsid w:val="00567865"/>
    <w:rsid w:val="0057715D"/>
    <w:rsid w:val="005D0C80"/>
    <w:rsid w:val="005F16AC"/>
    <w:rsid w:val="005F276F"/>
    <w:rsid w:val="006665A4"/>
    <w:rsid w:val="00684C40"/>
    <w:rsid w:val="006D40DC"/>
    <w:rsid w:val="006F45F2"/>
    <w:rsid w:val="00827169"/>
    <w:rsid w:val="00830FC7"/>
    <w:rsid w:val="00832792"/>
    <w:rsid w:val="00846153"/>
    <w:rsid w:val="008B5CAB"/>
    <w:rsid w:val="008E2B3F"/>
    <w:rsid w:val="008F1488"/>
    <w:rsid w:val="00903751"/>
    <w:rsid w:val="009061B9"/>
    <w:rsid w:val="0097335E"/>
    <w:rsid w:val="00992D9B"/>
    <w:rsid w:val="009E5D94"/>
    <w:rsid w:val="009F0219"/>
    <w:rsid w:val="00A051EF"/>
    <w:rsid w:val="00A375E0"/>
    <w:rsid w:val="00A57F56"/>
    <w:rsid w:val="00A817DF"/>
    <w:rsid w:val="00AC52EE"/>
    <w:rsid w:val="00AF0A72"/>
    <w:rsid w:val="00B179FD"/>
    <w:rsid w:val="00B22ED9"/>
    <w:rsid w:val="00B57ED4"/>
    <w:rsid w:val="00BD36AF"/>
    <w:rsid w:val="00BD5107"/>
    <w:rsid w:val="00C12C30"/>
    <w:rsid w:val="00C42D09"/>
    <w:rsid w:val="00C56A92"/>
    <w:rsid w:val="00C62456"/>
    <w:rsid w:val="00C70667"/>
    <w:rsid w:val="00CB01E0"/>
    <w:rsid w:val="00CF2DDB"/>
    <w:rsid w:val="00D349E0"/>
    <w:rsid w:val="00D6615C"/>
    <w:rsid w:val="00DF50BA"/>
    <w:rsid w:val="00DF5150"/>
    <w:rsid w:val="00E8019B"/>
    <w:rsid w:val="00E85D9A"/>
    <w:rsid w:val="00EA25C2"/>
    <w:rsid w:val="00EE56C0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v@uoguelph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FBEAA-54B5-7845-BB27-7FE130DE6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3</cp:revision>
  <cp:lastPrinted>2018-09-28T00:58:00Z</cp:lastPrinted>
  <dcterms:created xsi:type="dcterms:W3CDTF">2018-09-28T00:58:00Z</dcterms:created>
  <dcterms:modified xsi:type="dcterms:W3CDTF">2018-09-28T01:17:00Z</dcterms:modified>
</cp:coreProperties>
</file>